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บอท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วันนี้พบกับรายวิชาภาษาไทยชั้นประถมศึกษาปีที่ 5 นักเรียนครับ ครูโอครูชื่อครูโอ ครูชลภักดิ์ คงกำเนิด วันนี้ไม่ได้มาคนเดียว มีคุณครูอีกท่านซึ่งก็คือ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สำหรับปีการศึกษานี้ ปีการศึกษา 2564 นี้นักเรียนชั้นประถมศึกษาปีที่ 5 นีจะได้พบกับครูโอ แล้วก็คุณครูบอมในการสอนวิชาภาษาไทย นักเรียนครับ เจอกันครั้งแรกนักเรียนสบายดีหรือไม่ครับ ครูบอมสบายดีหรือไม่ครับ// สบายดีค่ะ // นักเรียนที่น่ารักวันนี้ เราเรียนเกี่ยวกับเรื่องอะไรครับนักเรียนเกี่ยวกับเรื่องการอ่านออกเสียงบทร้อยแก้วนั่นเองก่อนอื่นที่คุณครูจะพานักเรียนเข้าในบทเรียนนั้น คุณครูอยากจะให้นักเรียนนะครับหนังสือนะคะ</w:t>
      </w:r>
    </w:p>
    <w:p>
      <w:pPr>
        <w:pStyle w:val="BodyText"/>
      </w:pPr>
      <w:r>
        <w:t xml:space="preserve">(คุณครูชลภักดิ์)ดูนะครับ สังเกตว่าครูบอมทำอย่างไรบ้าง เดี๋ยวครูบอมจะอธิบายให้ฟังนะครับ</w:t>
      </w:r>
    </w:p>
    <w:p>
      <w:pPr>
        <w:pStyle w:val="BodyText"/>
      </w:pPr>
      <w:r>
        <w:t xml:space="preserve">(คุณครูวาสนา) ค่ะ สมมติว่าที่เราจะใช้ในการอ่านประกวดนะคะ เวลาเรายืนนักเรียนจะต้องยืนตัวตรง ยืนหลังตรง เพื่อให้บุคลิกของเราดีนะคะ จากนั้นนักเรียนนะคะ เปิดหนังสือหน้าที่ต้องการจะอ่านนะครับ โดยที่มือซ้ายนะคะ มือนี้มือข้างซ้ายจับอยู่บนปกหลังสือด้านซ้ายอย่างนี้นะคะในเมื่อมือซ้ายจับอยู่ด้านบนของหนังสือแล้วนะคะ จับอยู่ฝั่งขวามือ นิ้วชี้นะคะจะสอดอยู่ใต้แผ่นที่เราจะอ่านนะคะเมื่อเรายืนแล้วจะอยู่ในลักษณะอย่างนี้ เหตุที่เราต้องเอ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บอท 1</dc:title>
  <dc:creator/>
  <cp:keywords/>
  <dcterms:created xsi:type="dcterms:W3CDTF">2021-11-10T07:50:34Z</dcterms:created>
  <dcterms:modified xsi:type="dcterms:W3CDTF">2021-11-10T07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จิกายน 2564 เวลา 13.18 น.</vt:lpwstr>
  </property>
  <property fmtid="{D5CDD505-2E9C-101B-9397-08002B2CF9AE}" pid="3" name="subtitle">
    <vt:lpwstr/>
  </property>
</Properties>
</file>